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1D502" w14:textId="77777777" w:rsidR="00010B57" w:rsidRDefault="00AF0D02">
      <w:r>
        <w:t>TO Calculate a column in jTable</w:t>
      </w:r>
    </w:p>
    <w:p w14:paraId="6B957475" w14:textId="77777777" w:rsidR="00AF0D02" w:rsidRDefault="00AF0D02"/>
    <w:p w14:paraId="5FA19853" w14:textId="77777777" w:rsidR="00AF0D02" w:rsidRDefault="00AF0D02"/>
    <w:p w14:paraId="555D90AD" w14:textId="77777777" w:rsidR="00AF0D02" w:rsidRDefault="00AF0D02" w:rsidP="00AF0D02">
      <w:r>
        <w:t>int rc=jTable1.getRowCount();</w:t>
      </w:r>
    </w:p>
    <w:p w14:paraId="0184259A" w14:textId="77777777" w:rsidR="00AF0D02" w:rsidRDefault="00AF0D02" w:rsidP="00AF0D02">
      <w:r>
        <w:t xml:space="preserve">            double sum=0;</w:t>
      </w:r>
    </w:p>
    <w:p w14:paraId="45A335E0" w14:textId="77777777" w:rsidR="00AF0D02" w:rsidRDefault="00AF0D02" w:rsidP="00AF0D02">
      <w:r>
        <w:t xml:space="preserve">            for(int i=0;i&lt;rc;i++){</w:t>
      </w:r>
    </w:p>
    <w:p w14:paraId="21569D4F" w14:textId="77777777" w:rsidR="00AF0D02" w:rsidRDefault="00AF0D02" w:rsidP="00AF0D02">
      <w:r>
        <w:t xml:space="preserve">                sum=sum+Double.parseDouble(jTable1.getValueAt(i, 5).toString());</w:t>
      </w:r>
    </w:p>
    <w:p w14:paraId="12DD90DB" w14:textId="77777777" w:rsidR="00AF0D02" w:rsidRDefault="00AF0D02" w:rsidP="00AF0D02">
      <w:r>
        <w:t xml:space="preserve">            }</w:t>
      </w:r>
    </w:p>
    <w:p w14:paraId="590ADB07" w14:textId="77777777" w:rsidR="00AF0D02" w:rsidRDefault="00AF0D02" w:rsidP="00AF0D02">
      <w:r>
        <w:t xml:space="preserve">            total.setText(sum+"");</w:t>
      </w:r>
    </w:p>
    <w:p w14:paraId="10818199" w14:textId="77777777" w:rsidR="00AF0D02" w:rsidRDefault="00AF0D02" w:rsidP="00AF0D02"/>
    <w:p w14:paraId="53558D31" w14:textId="77777777" w:rsidR="00AF0D02" w:rsidRDefault="00AF0D02" w:rsidP="00AF0D02">
      <w:r>
        <w:t>here ,</w:t>
      </w:r>
    </w:p>
    <w:p w14:paraId="14167D00" w14:textId="68EB3B02" w:rsidR="00AF0D02" w:rsidRDefault="00AF0D02" w:rsidP="00AF0D02">
      <w:r>
        <w:t>5=</w:t>
      </w:r>
      <w:r w:rsidR="0082332E">
        <w:t>(place of column -1</w:t>
      </w:r>
      <w:bookmarkStart w:id="0" w:name="_GoBack"/>
      <w:bookmarkEnd w:id="0"/>
      <w:r w:rsidR="0082332E">
        <w:t>)</w:t>
      </w:r>
    </w:p>
    <w:p w14:paraId="3DC62791" w14:textId="77777777" w:rsidR="0082332E" w:rsidRDefault="0082332E"/>
    <w:sectPr w:rsidR="008233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jIwNTIwNDI3MTRS0lEKTi0uzszPAykwrAUAh5skXiwAAAA="/>
  </w:docVars>
  <w:rsids>
    <w:rsidRoot w:val="00AF0D02"/>
    <w:rsid w:val="00010B57"/>
    <w:rsid w:val="0082332E"/>
    <w:rsid w:val="00AF0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77811"/>
  <w15:chartTrackingRefBased/>
  <w15:docId w15:val="{D87744B5-095E-4039-80D8-CE8CBB4AC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2</Words>
  <Characters>245</Characters>
  <Application>Microsoft Office Word</Application>
  <DocSecurity>0</DocSecurity>
  <Lines>2</Lines>
  <Paragraphs>1</Paragraphs>
  <ScaleCrop>false</ScaleCrop>
  <Company>HP</Company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2</cp:revision>
  <dcterms:created xsi:type="dcterms:W3CDTF">2017-06-28T05:00:00Z</dcterms:created>
  <dcterms:modified xsi:type="dcterms:W3CDTF">2019-10-05T06:58:00Z</dcterms:modified>
</cp:coreProperties>
</file>